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4C37D" w14:textId="77777777" w:rsidR="00932619" w:rsidRDefault="00932619">
      <w:pPr>
        <w:pStyle w:val="a4"/>
      </w:pPr>
    </w:p>
    <w:p w14:paraId="56CFC3F5" w14:textId="77777777" w:rsidR="00932619" w:rsidRDefault="00932619">
      <w:pPr>
        <w:pStyle w:val="a4"/>
      </w:pPr>
    </w:p>
    <w:p w14:paraId="6512282F" w14:textId="77777777" w:rsidR="00932619" w:rsidRDefault="00932619">
      <w:pPr>
        <w:pStyle w:val="a4"/>
      </w:pPr>
    </w:p>
    <w:p w14:paraId="03DC72B6" w14:textId="77777777" w:rsidR="00932619" w:rsidRDefault="00932619">
      <w:pPr>
        <w:pStyle w:val="a4"/>
      </w:pPr>
    </w:p>
    <w:p w14:paraId="408AB11C" w14:textId="77777777" w:rsidR="00932619" w:rsidRDefault="00932619">
      <w:pPr>
        <w:pStyle w:val="a4"/>
      </w:pPr>
    </w:p>
    <w:p w14:paraId="265091FB" w14:textId="3B29756D" w:rsidR="00245BA3" w:rsidRDefault="00000000">
      <w:pPr>
        <w:pStyle w:val="a4"/>
      </w:pPr>
      <w:r>
        <w:t>Отчёт по лабораторной работе №3</w:t>
      </w:r>
    </w:p>
    <w:p w14:paraId="7BFD1123" w14:textId="77777777" w:rsidR="00245BA3" w:rsidRDefault="00000000">
      <w:pPr>
        <w:pStyle w:val="a6"/>
      </w:pPr>
      <w:r>
        <w:t>Дисциплина: Информационная безопасность</w:t>
      </w:r>
    </w:p>
    <w:p w14:paraId="36876C71" w14:textId="77777777" w:rsidR="00245BA3" w:rsidRDefault="00000000">
      <w:pPr>
        <w:pStyle w:val="Author"/>
      </w:pPr>
      <w:r>
        <w:t>Андрианова Марина Георгиевна</w:t>
      </w:r>
    </w:p>
    <w:p w14:paraId="575DBCD3" w14:textId="77777777" w:rsidR="00932619" w:rsidRDefault="00932619" w:rsidP="00932619">
      <w:pPr>
        <w:pStyle w:val="a0"/>
      </w:pPr>
    </w:p>
    <w:p w14:paraId="257E9BCF" w14:textId="77777777" w:rsidR="00932619" w:rsidRDefault="00932619" w:rsidP="00932619">
      <w:pPr>
        <w:pStyle w:val="a0"/>
      </w:pPr>
    </w:p>
    <w:p w14:paraId="0706B450" w14:textId="77777777" w:rsidR="00932619" w:rsidRDefault="00932619" w:rsidP="00932619">
      <w:pPr>
        <w:pStyle w:val="a0"/>
      </w:pPr>
    </w:p>
    <w:p w14:paraId="6282EB3B" w14:textId="77777777" w:rsidR="00932619" w:rsidRDefault="00932619" w:rsidP="00932619">
      <w:pPr>
        <w:pStyle w:val="a0"/>
      </w:pPr>
    </w:p>
    <w:p w14:paraId="02DAF8D3" w14:textId="77777777" w:rsidR="00932619" w:rsidRDefault="00932619" w:rsidP="00932619">
      <w:pPr>
        <w:pStyle w:val="a0"/>
      </w:pPr>
    </w:p>
    <w:p w14:paraId="7E75F8FC" w14:textId="77777777" w:rsidR="00932619" w:rsidRDefault="00932619" w:rsidP="00932619">
      <w:pPr>
        <w:pStyle w:val="a0"/>
      </w:pPr>
    </w:p>
    <w:p w14:paraId="709D428F" w14:textId="77777777" w:rsidR="00932619" w:rsidRDefault="00932619" w:rsidP="00932619">
      <w:pPr>
        <w:pStyle w:val="a0"/>
      </w:pPr>
    </w:p>
    <w:p w14:paraId="563B1091" w14:textId="77777777" w:rsidR="00932619" w:rsidRDefault="00932619" w:rsidP="00932619">
      <w:pPr>
        <w:pStyle w:val="a0"/>
      </w:pPr>
    </w:p>
    <w:p w14:paraId="58D2025F" w14:textId="77777777" w:rsidR="00932619" w:rsidRDefault="00932619" w:rsidP="00932619">
      <w:pPr>
        <w:pStyle w:val="a0"/>
      </w:pPr>
    </w:p>
    <w:p w14:paraId="434493D2" w14:textId="77777777" w:rsidR="00932619" w:rsidRDefault="00932619" w:rsidP="00932619">
      <w:pPr>
        <w:pStyle w:val="a0"/>
      </w:pPr>
    </w:p>
    <w:p w14:paraId="2AADB012" w14:textId="77777777" w:rsidR="00932619" w:rsidRDefault="00932619" w:rsidP="00932619">
      <w:pPr>
        <w:pStyle w:val="a0"/>
      </w:pPr>
    </w:p>
    <w:p w14:paraId="4893EC8B" w14:textId="77777777" w:rsidR="00932619" w:rsidRDefault="00932619" w:rsidP="00932619">
      <w:pPr>
        <w:pStyle w:val="a0"/>
      </w:pPr>
    </w:p>
    <w:p w14:paraId="3CF7467D" w14:textId="77777777" w:rsidR="00932619" w:rsidRDefault="00932619" w:rsidP="00932619">
      <w:pPr>
        <w:pStyle w:val="a0"/>
      </w:pPr>
    </w:p>
    <w:p w14:paraId="4E8128E7" w14:textId="77777777" w:rsidR="00932619" w:rsidRDefault="00932619" w:rsidP="00932619">
      <w:pPr>
        <w:pStyle w:val="a0"/>
      </w:pPr>
    </w:p>
    <w:p w14:paraId="5C3F0FF1" w14:textId="77777777" w:rsidR="00932619" w:rsidRDefault="00932619" w:rsidP="00932619">
      <w:pPr>
        <w:pStyle w:val="a0"/>
      </w:pPr>
    </w:p>
    <w:p w14:paraId="26888265" w14:textId="77777777" w:rsidR="00932619" w:rsidRDefault="00932619" w:rsidP="00932619">
      <w:pPr>
        <w:pStyle w:val="a0"/>
      </w:pPr>
    </w:p>
    <w:p w14:paraId="1E1BE7C9" w14:textId="77777777" w:rsidR="00932619" w:rsidRDefault="00932619" w:rsidP="00932619">
      <w:pPr>
        <w:pStyle w:val="a0"/>
      </w:pPr>
    </w:p>
    <w:p w14:paraId="6DC3067C" w14:textId="77777777" w:rsidR="00932619" w:rsidRPr="00932619" w:rsidRDefault="00932619" w:rsidP="00932619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69408861"/>
        <w:docPartObj>
          <w:docPartGallery w:val="Table of Contents"/>
          <w:docPartUnique/>
        </w:docPartObj>
      </w:sdtPr>
      <w:sdtContent>
        <w:p w14:paraId="0458074B" w14:textId="77777777" w:rsidR="00245BA3" w:rsidRDefault="00000000">
          <w:pPr>
            <w:pStyle w:val="af0"/>
          </w:pPr>
          <w:r>
            <w:t>Содержание</w:t>
          </w:r>
        </w:p>
        <w:p w14:paraId="401C6C5D" w14:textId="77777777" w:rsidR="00932619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754162" w:history="1">
            <w:r w:rsidR="00932619" w:rsidRPr="002078DC">
              <w:rPr>
                <w:rStyle w:val="af"/>
                <w:noProof/>
              </w:rPr>
              <w:t>Цель работы</w:t>
            </w:r>
            <w:r w:rsidR="00932619">
              <w:rPr>
                <w:noProof/>
                <w:webHidden/>
              </w:rPr>
              <w:tab/>
            </w:r>
            <w:r w:rsidR="00932619">
              <w:rPr>
                <w:noProof/>
                <w:webHidden/>
              </w:rPr>
              <w:fldChar w:fldCharType="begin"/>
            </w:r>
            <w:r w:rsidR="00932619">
              <w:rPr>
                <w:noProof/>
                <w:webHidden/>
              </w:rPr>
              <w:instrText xml:space="preserve"> PAGEREF _Toc177754162 \h </w:instrText>
            </w:r>
            <w:r w:rsidR="00932619">
              <w:rPr>
                <w:noProof/>
                <w:webHidden/>
              </w:rPr>
            </w:r>
            <w:r w:rsidR="00932619">
              <w:rPr>
                <w:noProof/>
                <w:webHidden/>
              </w:rPr>
              <w:fldChar w:fldCharType="separate"/>
            </w:r>
            <w:r w:rsidR="00932619">
              <w:rPr>
                <w:noProof/>
                <w:webHidden/>
              </w:rPr>
              <w:t>1</w:t>
            </w:r>
            <w:r w:rsidR="00932619">
              <w:rPr>
                <w:noProof/>
                <w:webHidden/>
              </w:rPr>
              <w:fldChar w:fldCharType="end"/>
            </w:r>
          </w:hyperlink>
        </w:p>
        <w:p w14:paraId="1D75F465" w14:textId="77777777" w:rsidR="00932619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7754163" w:history="1">
            <w:r w:rsidR="00932619" w:rsidRPr="002078DC">
              <w:rPr>
                <w:rStyle w:val="af"/>
                <w:noProof/>
              </w:rPr>
              <w:t>Выполнение лабораторной работы</w:t>
            </w:r>
            <w:r w:rsidR="00932619">
              <w:rPr>
                <w:noProof/>
                <w:webHidden/>
              </w:rPr>
              <w:tab/>
            </w:r>
            <w:r w:rsidR="00932619">
              <w:rPr>
                <w:noProof/>
                <w:webHidden/>
              </w:rPr>
              <w:fldChar w:fldCharType="begin"/>
            </w:r>
            <w:r w:rsidR="00932619">
              <w:rPr>
                <w:noProof/>
                <w:webHidden/>
              </w:rPr>
              <w:instrText xml:space="preserve"> PAGEREF _Toc177754163 \h </w:instrText>
            </w:r>
            <w:r w:rsidR="00932619">
              <w:rPr>
                <w:noProof/>
                <w:webHidden/>
              </w:rPr>
            </w:r>
            <w:r w:rsidR="00932619">
              <w:rPr>
                <w:noProof/>
                <w:webHidden/>
              </w:rPr>
              <w:fldChar w:fldCharType="separate"/>
            </w:r>
            <w:r w:rsidR="00932619">
              <w:rPr>
                <w:noProof/>
                <w:webHidden/>
              </w:rPr>
              <w:t>1</w:t>
            </w:r>
            <w:r w:rsidR="00932619">
              <w:rPr>
                <w:noProof/>
                <w:webHidden/>
              </w:rPr>
              <w:fldChar w:fldCharType="end"/>
            </w:r>
          </w:hyperlink>
        </w:p>
        <w:p w14:paraId="512D7A8B" w14:textId="29E43AC6" w:rsidR="00932619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7754164" w:history="1">
            <w:r w:rsidR="00932619" w:rsidRPr="002078DC">
              <w:rPr>
                <w:rStyle w:val="af"/>
                <w:noProof/>
              </w:rPr>
              <w:t>Выводы</w:t>
            </w:r>
            <w:r w:rsidR="00932619">
              <w:rPr>
                <w:noProof/>
                <w:webHidden/>
              </w:rPr>
              <w:tab/>
            </w:r>
            <w:r w:rsidR="0074534C">
              <w:rPr>
                <w:noProof/>
                <w:webHidden/>
              </w:rPr>
              <w:t>10</w:t>
            </w:r>
          </w:hyperlink>
        </w:p>
        <w:p w14:paraId="58C2F4A5" w14:textId="5AA799B0" w:rsidR="00932619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7754165" w:history="1">
            <w:r w:rsidR="00932619" w:rsidRPr="002078DC">
              <w:rPr>
                <w:rStyle w:val="af"/>
                <w:noProof/>
              </w:rPr>
              <w:t>Список литературы</w:t>
            </w:r>
            <w:r w:rsidR="00932619">
              <w:rPr>
                <w:noProof/>
                <w:webHidden/>
              </w:rPr>
              <w:tab/>
            </w:r>
            <w:r w:rsidR="0074534C">
              <w:rPr>
                <w:noProof/>
                <w:webHidden/>
              </w:rPr>
              <w:t>10</w:t>
            </w:r>
          </w:hyperlink>
        </w:p>
        <w:p w14:paraId="4A304917" w14:textId="3D504AE7" w:rsidR="00245BA3" w:rsidRDefault="00000000">
          <w:r>
            <w:fldChar w:fldCharType="end"/>
          </w:r>
        </w:p>
      </w:sdtContent>
    </w:sdt>
    <w:p w14:paraId="26232BA5" w14:textId="77777777" w:rsidR="00932619" w:rsidRDefault="00932619"/>
    <w:p w14:paraId="0541BF66" w14:textId="77777777" w:rsidR="00932619" w:rsidRDefault="00932619"/>
    <w:p w14:paraId="47F6D051" w14:textId="77777777" w:rsidR="00932619" w:rsidRDefault="00932619"/>
    <w:p w14:paraId="6022E605" w14:textId="77777777" w:rsidR="00932619" w:rsidRDefault="00932619"/>
    <w:p w14:paraId="317A67FC" w14:textId="77777777" w:rsidR="00932619" w:rsidRDefault="00932619"/>
    <w:p w14:paraId="5427E6CE" w14:textId="77777777" w:rsidR="00932619" w:rsidRDefault="00932619"/>
    <w:p w14:paraId="73596636" w14:textId="77777777" w:rsidR="00932619" w:rsidRDefault="00932619"/>
    <w:p w14:paraId="175FC710" w14:textId="77777777" w:rsidR="00932619" w:rsidRDefault="00932619"/>
    <w:p w14:paraId="0CFA5153" w14:textId="77777777" w:rsidR="00932619" w:rsidRDefault="00932619"/>
    <w:p w14:paraId="5E8B3DF8" w14:textId="77777777" w:rsidR="00932619" w:rsidRDefault="00932619"/>
    <w:p w14:paraId="4961649A" w14:textId="77777777" w:rsidR="00932619" w:rsidRDefault="00932619"/>
    <w:p w14:paraId="37FE3914" w14:textId="77777777" w:rsidR="00932619" w:rsidRDefault="00932619"/>
    <w:p w14:paraId="5A591E33" w14:textId="77777777" w:rsidR="00932619" w:rsidRDefault="00932619"/>
    <w:p w14:paraId="65C60A02" w14:textId="77777777" w:rsidR="00932619" w:rsidRDefault="00932619"/>
    <w:p w14:paraId="6211C09B" w14:textId="77777777" w:rsidR="00932619" w:rsidRDefault="00932619"/>
    <w:p w14:paraId="3F1AE8BB" w14:textId="77777777" w:rsidR="00932619" w:rsidRDefault="00932619"/>
    <w:p w14:paraId="73237411" w14:textId="77777777" w:rsidR="00932619" w:rsidRDefault="00932619"/>
    <w:p w14:paraId="04AB951D" w14:textId="77777777" w:rsidR="00932619" w:rsidRDefault="00932619"/>
    <w:p w14:paraId="52EB9797" w14:textId="77777777" w:rsidR="00932619" w:rsidRDefault="00932619"/>
    <w:p w14:paraId="7EC5D889" w14:textId="77777777" w:rsidR="00932619" w:rsidRDefault="00932619"/>
    <w:p w14:paraId="1F34F51F" w14:textId="77777777" w:rsidR="003B44AA" w:rsidRDefault="003B44AA"/>
    <w:p w14:paraId="21714AF0" w14:textId="77777777" w:rsidR="008F2DD0" w:rsidRDefault="008F2DD0"/>
    <w:p w14:paraId="3970C774" w14:textId="77777777" w:rsidR="00245BA3" w:rsidRDefault="00000000">
      <w:pPr>
        <w:pStyle w:val="1"/>
      </w:pPr>
      <w:bookmarkStart w:id="0" w:name="_Toc177754162"/>
      <w:bookmarkStart w:id="1" w:name="цель-работы"/>
      <w:r>
        <w:lastRenderedPageBreak/>
        <w:t>Цель работы</w:t>
      </w:r>
      <w:bookmarkEnd w:id="0"/>
    </w:p>
    <w:p w14:paraId="36A08DA6" w14:textId="77777777" w:rsidR="00245BA3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4866F158" w14:textId="77777777" w:rsidR="00245BA3" w:rsidRDefault="00000000">
      <w:pPr>
        <w:pStyle w:val="1"/>
      </w:pPr>
      <w:bookmarkStart w:id="2" w:name="_Toc177754163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3045A738" w14:textId="77777777" w:rsidR="00245BA3" w:rsidRDefault="00000000">
      <w:pPr>
        <w:pStyle w:val="FirstParagraph"/>
      </w:pPr>
      <w:r>
        <w:t>В установленной при выполнении лабораторной работы ОС создаём учётные записи пользователей guest и guest2 с помощью команд “useradd guest” и “useradd guest2”, заранее введя команду “su -” (чтобы зайти в учётную запись администратора); задала пароль для этих пользователей командами “sudo passwd guest” и “sudo passwd guest2”(рис.1).</w:t>
      </w:r>
    </w:p>
    <w:p w14:paraId="537D4DB9" w14:textId="00A1DC7E" w:rsidR="00932619" w:rsidRPr="00932619" w:rsidRDefault="00932619" w:rsidP="00932619">
      <w:pPr>
        <w:pStyle w:val="a0"/>
        <w:jc w:val="center"/>
      </w:pPr>
      <w:r>
        <w:rPr>
          <w:noProof/>
        </w:rPr>
        <w:drawing>
          <wp:inline distT="0" distB="0" distL="0" distR="0" wp14:anchorId="5C94825F" wp14:editId="09147BC2">
            <wp:extent cx="4391025" cy="2619375"/>
            <wp:effectExtent l="0" t="0" r="0" b="0"/>
            <wp:docPr id="946126445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126445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639"/>
      </w:tblGrid>
      <w:tr w:rsidR="00245BA3" w14:paraId="027C5E76" w14:textId="77777777">
        <w:trPr>
          <w:jc w:val="center"/>
        </w:trPr>
        <w:tc>
          <w:tcPr>
            <w:tcW w:w="0" w:type="auto"/>
          </w:tcPr>
          <w:p w14:paraId="7B2CD88C" w14:textId="77777777" w:rsidR="00245BA3" w:rsidRDefault="00000000">
            <w:pPr>
              <w:pStyle w:val="Compact"/>
              <w:jc w:val="center"/>
            </w:pPr>
            <w:bookmarkStart w:id="4" w:name="fig:001"/>
            <w:r>
              <w:t>Рис.1:Создание пользователей</w:t>
            </w:r>
          </w:p>
        </w:tc>
      </w:tr>
    </w:tbl>
    <w:bookmarkEnd w:id="4"/>
    <w:p w14:paraId="5DC9F481" w14:textId="77777777" w:rsidR="00245BA3" w:rsidRDefault="00000000">
      <w:pPr>
        <w:pStyle w:val="a0"/>
      </w:pPr>
      <w:r>
        <w:t>Добавляем пользователя guest2 в группу guest командой “gpasswd -a guest2 guest” (рис.2).</w:t>
      </w:r>
    </w:p>
    <w:p w14:paraId="31EFA145" w14:textId="23FE6493" w:rsidR="00932619" w:rsidRDefault="00932619" w:rsidP="00932619">
      <w:pPr>
        <w:pStyle w:val="a0"/>
        <w:jc w:val="center"/>
      </w:pPr>
      <w:r>
        <w:rPr>
          <w:noProof/>
        </w:rPr>
        <w:drawing>
          <wp:inline distT="0" distB="0" distL="0" distR="0" wp14:anchorId="7EE6AC53" wp14:editId="29F7FA55">
            <wp:extent cx="5029200" cy="342900"/>
            <wp:effectExtent l="0" t="0" r="0" b="0"/>
            <wp:docPr id="9939539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95398" name="Рисунок 993953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4670"/>
      </w:tblGrid>
      <w:tr w:rsidR="00245BA3" w14:paraId="08E7AC75" w14:textId="77777777">
        <w:trPr>
          <w:jc w:val="center"/>
        </w:trPr>
        <w:tc>
          <w:tcPr>
            <w:tcW w:w="0" w:type="auto"/>
          </w:tcPr>
          <w:p w14:paraId="27B5EA3B" w14:textId="77777777" w:rsidR="00245BA3" w:rsidRDefault="00000000">
            <w:pPr>
              <w:pStyle w:val="Compact"/>
              <w:jc w:val="center"/>
            </w:pPr>
            <w:bookmarkStart w:id="5" w:name="fig:002"/>
            <w:r>
              <w:t>Рис.2:Добавление пользователя в группу</w:t>
            </w:r>
          </w:p>
        </w:tc>
      </w:tr>
    </w:tbl>
    <w:bookmarkEnd w:id="5"/>
    <w:p w14:paraId="4F4D58C9" w14:textId="77777777" w:rsidR="00245BA3" w:rsidRDefault="00000000">
      <w:pPr>
        <w:pStyle w:val="a0"/>
      </w:pPr>
      <w:r>
        <w:t xml:space="preserve">Осуществляем вход в систему от двух пользователей на двух разных консолях при помощи команд “su - guest” на первой консоли и su - guest2” на второй консоли. Для обоих пользователей командой “pwd” определяем директорию, в которой я нахожусь: это домашняя директория, что совпадает с приглашениями командной строки. Уточняем имя пользователей командой “whoami”, получаем: guest и guest2. С помощью команд “groups guest” и “groups guest2” определяем, что пользователь guest входит в группу guest, а пользователь guest2 - в группы guest и guest2. Сравниваем полученную информацию с выводом команд “id -Gn” и “id -G” в консоли с пользователем guest и </w:t>
      </w:r>
      <w:r>
        <w:lastRenderedPageBreak/>
        <w:t>guest2. Данные совпали, кроме второй команды “id -G”, которая вывела номера групп 1001 и 1002, что также является верным (рис.3).</w:t>
      </w:r>
    </w:p>
    <w:p w14:paraId="526AC0B0" w14:textId="3E706B3E" w:rsidR="00932619" w:rsidRDefault="00932619" w:rsidP="00932619">
      <w:pPr>
        <w:pStyle w:val="a0"/>
        <w:jc w:val="center"/>
      </w:pPr>
      <w:r>
        <w:rPr>
          <w:noProof/>
        </w:rPr>
        <w:drawing>
          <wp:inline distT="0" distB="0" distL="0" distR="0" wp14:anchorId="79CF0921" wp14:editId="4A77B483">
            <wp:extent cx="6152515" cy="2045335"/>
            <wp:effectExtent l="0" t="0" r="0" b="0"/>
            <wp:docPr id="2092020021" name="Рисунок 3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20021" name="Рисунок 3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5979"/>
      </w:tblGrid>
      <w:tr w:rsidR="00245BA3" w14:paraId="5F324644" w14:textId="77777777">
        <w:trPr>
          <w:jc w:val="center"/>
        </w:trPr>
        <w:tc>
          <w:tcPr>
            <w:tcW w:w="0" w:type="auto"/>
          </w:tcPr>
          <w:p w14:paraId="6553E983" w14:textId="77777777" w:rsidR="00245BA3" w:rsidRDefault="00000000">
            <w:pPr>
              <w:pStyle w:val="Compact"/>
              <w:jc w:val="center"/>
            </w:pPr>
            <w:bookmarkStart w:id="6" w:name="fig:003"/>
            <w:r>
              <w:t>Рис.3:Проверка, в какие группы входят пользователи</w:t>
            </w:r>
          </w:p>
        </w:tc>
      </w:tr>
    </w:tbl>
    <w:bookmarkEnd w:id="6"/>
    <w:p w14:paraId="771A1C06" w14:textId="77777777" w:rsidR="00245BA3" w:rsidRDefault="00000000">
      <w:pPr>
        <w:pStyle w:val="a0"/>
      </w:pPr>
      <w:r>
        <w:t>Просматриваем файл /etc/group командой “cat /etc/group” (рис.4), данные этого файла совпадают с полученными ранее (рис.5).</w:t>
      </w:r>
    </w:p>
    <w:p w14:paraId="6F4DEB20" w14:textId="0C588F2D" w:rsidR="00932619" w:rsidRDefault="00932619">
      <w:pPr>
        <w:pStyle w:val="a0"/>
      </w:pPr>
      <w:r>
        <w:rPr>
          <w:noProof/>
        </w:rPr>
        <w:drawing>
          <wp:inline distT="0" distB="0" distL="0" distR="0" wp14:anchorId="663F0E5E" wp14:editId="0989508E">
            <wp:extent cx="6152515" cy="866775"/>
            <wp:effectExtent l="0" t="0" r="0" b="0"/>
            <wp:docPr id="80786900" name="Рисунок 4" descr="Изображение выглядит как текст, снимок экрана, черный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86900" name="Рисунок 4" descr="Изображение выглядит как текст, снимок экрана, черный, Шриф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956"/>
      </w:tblGrid>
      <w:tr w:rsidR="00245BA3" w14:paraId="2B55E3EC" w14:textId="77777777">
        <w:trPr>
          <w:jc w:val="center"/>
        </w:trPr>
        <w:tc>
          <w:tcPr>
            <w:tcW w:w="0" w:type="auto"/>
          </w:tcPr>
          <w:p w14:paraId="3FB20425" w14:textId="77777777" w:rsidR="00245BA3" w:rsidRDefault="00000000">
            <w:pPr>
              <w:pStyle w:val="Compact"/>
              <w:jc w:val="center"/>
            </w:pPr>
            <w:bookmarkStart w:id="7" w:name="fig:004"/>
            <w:r>
              <w:t>Рис.4:Ввод команды cat /etc/group</w:t>
            </w:r>
          </w:p>
        </w:tc>
      </w:tr>
      <w:tr w:rsidR="00932619" w14:paraId="69408055" w14:textId="77777777">
        <w:trPr>
          <w:jc w:val="center"/>
        </w:trPr>
        <w:tc>
          <w:tcPr>
            <w:tcW w:w="0" w:type="auto"/>
          </w:tcPr>
          <w:p w14:paraId="37343776" w14:textId="77777777" w:rsidR="00932619" w:rsidRDefault="00932619">
            <w:pPr>
              <w:pStyle w:val="Compact"/>
              <w:jc w:val="center"/>
            </w:pPr>
          </w:p>
        </w:tc>
      </w:tr>
    </w:tbl>
    <w:p w14:paraId="19159E77" w14:textId="16F2D1C7" w:rsidR="00245BA3" w:rsidRDefault="00932619" w:rsidP="00932619">
      <w:pPr>
        <w:pStyle w:val="ImageCaption"/>
        <w:jc w:val="center"/>
      </w:pPr>
      <w:r>
        <w:rPr>
          <w:noProof/>
        </w:rPr>
        <w:drawing>
          <wp:inline distT="0" distB="0" distL="0" distR="0" wp14:anchorId="7C6678E9" wp14:editId="023976A3">
            <wp:extent cx="3333750" cy="1028700"/>
            <wp:effectExtent l="0" t="0" r="0" b="0"/>
            <wp:docPr id="281737992" name="Рисунок 5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737992" name="Рисунок 5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837"/>
      </w:tblGrid>
      <w:tr w:rsidR="00245BA3" w14:paraId="0B4736CE" w14:textId="77777777">
        <w:trPr>
          <w:jc w:val="center"/>
        </w:trPr>
        <w:tc>
          <w:tcPr>
            <w:tcW w:w="0" w:type="auto"/>
          </w:tcPr>
          <w:p w14:paraId="6D6D0AE0" w14:textId="77777777" w:rsidR="00245BA3" w:rsidRDefault="00000000">
            <w:pPr>
              <w:pStyle w:val="Compact"/>
              <w:jc w:val="center"/>
            </w:pPr>
            <w:bookmarkStart w:id="8" w:name="fig:005"/>
            <w:bookmarkEnd w:id="7"/>
            <w:r>
              <w:t>Рис.5:Просмотр файла /etc/group</w:t>
            </w:r>
          </w:p>
        </w:tc>
      </w:tr>
    </w:tbl>
    <w:bookmarkEnd w:id="8"/>
    <w:p w14:paraId="2715D91E" w14:textId="77777777" w:rsidR="00245BA3" w:rsidRDefault="00000000">
      <w:pPr>
        <w:pStyle w:val="a0"/>
      </w:pPr>
      <w:r>
        <w:t>От имени пользователя guest2 регистрируем этого пользователя в группе guest командой “newgrp guest”. Далее от имени пользователя guest меняем права директории /home/guest, разрешив все действия для пользователей группы командой “chmod g+rwx /home/guest” (рис.6). От имени пользователя guest снимаем с директории /home/guest/dir1 все атрибуты командой “chmod 000 dir1” и проверяем правильность снятия атрибутов командой “ls -l” (рис.7).</w:t>
      </w:r>
    </w:p>
    <w:p w14:paraId="0562F9E9" w14:textId="443B20AF" w:rsidR="00932619" w:rsidRDefault="00932619">
      <w:pPr>
        <w:pStyle w:val="a0"/>
      </w:pPr>
      <w:r>
        <w:rPr>
          <w:noProof/>
        </w:rPr>
        <w:drawing>
          <wp:inline distT="0" distB="0" distL="0" distR="0" wp14:anchorId="7B56EC5A" wp14:editId="625CDC01">
            <wp:extent cx="6152515" cy="235585"/>
            <wp:effectExtent l="0" t="0" r="0" b="0"/>
            <wp:docPr id="688791964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791964" name="Рисунок 68879196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6607"/>
      </w:tblGrid>
      <w:tr w:rsidR="00245BA3" w14:paraId="3B52C3CD" w14:textId="77777777">
        <w:trPr>
          <w:jc w:val="center"/>
        </w:trPr>
        <w:tc>
          <w:tcPr>
            <w:tcW w:w="0" w:type="auto"/>
          </w:tcPr>
          <w:p w14:paraId="0C3729FF" w14:textId="77777777" w:rsidR="00245BA3" w:rsidRDefault="00000000">
            <w:pPr>
              <w:pStyle w:val="Compact"/>
              <w:jc w:val="center"/>
            </w:pPr>
            <w:bookmarkStart w:id="9" w:name="fig:006"/>
            <w:r>
              <w:t>Рис.6:Регистрация пользователя и смена прав директории</w:t>
            </w:r>
          </w:p>
        </w:tc>
      </w:tr>
    </w:tbl>
    <w:p w14:paraId="712E50BC" w14:textId="2B61AC26" w:rsidR="00245BA3" w:rsidRDefault="00245BA3">
      <w:pPr>
        <w:pStyle w:val="ImageCaption"/>
      </w:pPr>
    </w:p>
    <w:p w14:paraId="2C678DB5" w14:textId="33DD8C37" w:rsidR="00932619" w:rsidRDefault="00932619" w:rsidP="00932619">
      <w:pPr>
        <w:pStyle w:val="ImageCaption"/>
        <w:jc w:val="center"/>
      </w:pPr>
      <w:r>
        <w:rPr>
          <w:noProof/>
        </w:rPr>
        <w:lastRenderedPageBreak/>
        <w:drawing>
          <wp:inline distT="0" distB="0" distL="0" distR="0" wp14:anchorId="5558DE9D" wp14:editId="4D61158F">
            <wp:extent cx="6029325" cy="2933700"/>
            <wp:effectExtent l="0" t="0" r="0" b="0"/>
            <wp:docPr id="431322489" name="Рисунок 7" descr="Изображение выглядит как текст, снимок экрана, Шрифт, меню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322489" name="Рисунок 7" descr="Изображение выглядит как текст, снимок экрана, Шрифт, меню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4324"/>
      </w:tblGrid>
      <w:tr w:rsidR="00245BA3" w14:paraId="4F7DA0B3" w14:textId="77777777">
        <w:trPr>
          <w:jc w:val="center"/>
        </w:trPr>
        <w:tc>
          <w:tcPr>
            <w:tcW w:w="0" w:type="auto"/>
          </w:tcPr>
          <w:p w14:paraId="18DC1E28" w14:textId="77777777" w:rsidR="00245BA3" w:rsidRDefault="00000000">
            <w:pPr>
              <w:pStyle w:val="Compact"/>
              <w:jc w:val="center"/>
            </w:pPr>
            <w:bookmarkStart w:id="10" w:name="fig:007"/>
            <w:bookmarkEnd w:id="9"/>
            <w:r>
              <w:t>Рис.7:Снятие атрибутов с директории</w:t>
            </w:r>
          </w:p>
        </w:tc>
      </w:tr>
    </w:tbl>
    <w:bookmarkEnd w:id="10"/>
    <w:p w14:paraId="64105BC2" w14:textId="77777777" w:rsidR="00245BA3" w:rsidRDefault="00000000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яем таблицу.</w:t>
      </w:r>
    </w:p>
    <w:p w14:paraId="629D1B29" w14:textId="77777777" w:rsidR="00245BA3" w:rsidRPr="00932619" w:rsidRDefault="00000000">
      <w:pPr>
        <w:pStyle w:val="a0"/>
        <w:rPr>
          <w:lang w:val="en-US"/>
        </w:rPr>
      </w:pPr>
      <w:r>
        <w:t>Если операция разрешена, занесём в таблицу знак «+», если не разрешена, знак «-». Создание</w:t>
      </w:r>
      <w:r w:rsidRPr="00932619">
        <w:rPr>
          <w:lang w:val="en-US"/>
        </w:rPr>
        <w:t xml:space="preserve"> </w:t>
      </w:r>
      <w:r>
        <w:t>файла</w:t>
      </w:r>
      <w:r w:rsidRPr="00932619">
        <w:rPr>
          <w:lang w:val="en-US"/>
        </w:rPr>
        <w:t xml:space="preserve">: “echo”text” &gt; /home/guest/dir1/file2”. </w:t>
      </w:r>
      <w:r>
        <w:t>Удаление</w:t>
      </w:r>
      <w:r w:rsidRPr="00932619">
        <w:rPr>
          <w:lang w:val="en-US"/>
        </w:rPr>
        <w:t xml:space="preserve"> </w:t>
      </w:r>
      <w:r>
        <w:t>файла</w:t>
      </w:r>
      <w:r w:rsidRPr="00932619">
        <w:rPr>
          <w:lang w:val="en-US"/>
        </w:rPr>
        <w:t xml:space="preserve">: “rm -r /home/guest/dir1/file1”. </w:t>
      </w:r>
      <w:r>
        <w:t>Запись</w:t>
      </w:r>
      <w:r w:rsidRPr="00932619">
        <w:rPr>
          <w:lang w:val="en-US"/>
        </w:rPr>
        <w:t xml:space="preserve"> </w:t>
      </w:r>
      <w:r>
        <w:t>в</w:t>
      </w:r>
      <w:r w:rsidRPr="00932619">
        <w:rPr>
          <w:lang w:val="en-US"/>
        </w:rPr>
        <w:t xml:space="preserve"> </w:t>
      </w:r>
      <w:r>
        <w:t>файл</w:t>
      </w:r>
      <w:r w:rsidRPr="00932619">
        <w:rPr>
          <w:lang w:val="en-US"/>
        </w:rPr>
        <w:t xml:space="preserve">: “echo”textnew” &gt; /home/guest/dir1/file1”. </w:t>
      </w:r>
      <w:r>
        <w:t>Чтение</w:t>
      </w:r>
      <w:r w:rsidRPr="00932619">
        <w:rPr>
          <w:lang w:val="en-US"/>
        </w:rPr>
        <w:t xml:space="preserve"> </w:t>
      </w:r>
      <w:r>
        <w:t>файла</w:t>
      </w:r>
      <w:r w:rsidRPr="00932619">
        <w:rPr>
          <w:lang w:val="en-US"/>
        </w:rPr>
        <w:t xml:space="preserve">: “cat /home/guest/dir1/file1”. </w:t>
      </w:r>
      <w:r>
        <w:t>Смена директории: “cd /home/guest/dir1”. Просмотр файлов в директории: “ls /home/guest/dir1”. Переименование</w:t>
      </w:r>
      <w:r w:rsidRPr="00932619">
        <w:rPr>
          <w:lang w:val="en-US"/>
        </w:rPr>
        <w:t xml:space="preserve"> </w:t>
      </w:r>
      <w:r>
        <w:t>файла</w:t>
      </w:r>
      <w:r w:rsidRPr="00932619">
        <w:rPr>
          <w:lang w:val="en-US"/>
        </w:rPr>
        <w:t xml:space="preserve">: “mv /home/guest/dir1/file1 filenew”. </w:t>
      </w:r>
      <w:r>
        <w:t>Смена</w:t>
      </w:r>
      <w:r w:rsidRPr="00932619">
        <w:rPr>
          <w:lang w:val="en-US"/>
        </w:rPr>
        <w:t xml:space="preserve"> </w:t>
      </w:r>
      <w:r>
        <w:t>атрибутов</w:t>
      </w:r>
      <w:r w:rsidRPr="00932619">
        <w:rPr>
          <w:lang w:val="en-US"/>
        </w:rPr>
        <w:t xml:space="preserve"> </w:t>
      </w:r>
      <w:r>
        <w:t>файла</w:t>
      </w:r>
      <w:r w:rsidRPr="00932619">
        <w:rPr>
          <w:lang w:val="en-US"/>
        </w:rPr>
        <w:t>: “chattr -a /home/guest/dir1/file1”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63"/>
        <w:gridCol w:w="695"/>
        <w:gridCol w:w="856"/>
        <w:gridCol w:w="856"/>
        <w:gridCol w:w="804"/>
        <w:gridCol w:w="750"/>
        <w:gridCol w:w="964"/>
        <w:gridCol w:w="1607"/>
        <w:gridCol w:w="1178"/>
        <w:gridCol w:w="1232"/>
      </w:tblGrid>
      <w:tr w:rsidR="00245BA3" w14:paraId="0FAB9BCE" w14:textId="77777777" w:rsidTr="00245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0" w:type="dxa"/>
          </w:tcPr>
          <w:p w14:paraId="4027CD22" w14:textId="77777777" w:rsidR="00245BA3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556" w:type="dxa"/>
          </w:tcPr>
          <w:p w14:paraId="51F57801" w14:textId="77777777" w:rsidR="00245BA3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684" w:type="dxa"/>
          </w:tcPr>
          <w:p w14:paraId="5109925B" w14:textId="77777777" w:rsidR="00245BA3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684" w:type="dxa"/>
          </w:tcPr>
          <w:p w14:paraId="77409EA6" w14:textId="77777777" w:rsidR="00245BA3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642" w:type="dxa"/>
          </w:tcPr>
          <w:p w14:paraId="05132E3C" w14:textId="77777777" w:rsidR="00245BA3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599" w:type="dxa"/>
          </w:tcPr>
          <w:p w14:paraId="4BE164E0" w14:textId="77777777" w:rsidR="00245BA3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770" w:type="dxa"/>
          </w:tcPr>
          <w:p w14:paraId="20E7BE3E" w14:textId="77777777" w:rsidR="00245BA3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1284" w:type="dxa"/>
          </w:tcPr>
          <w:p w14:paraId="757A1455" w14:textId="77777777" w:rsidR="00245BA3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941" w:type="dxa"/>
          </w:tcPr>
          <w:p w14:paraId="676AE97A" w14:textId="77777777" w:rsidR="00245BA3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984" w:type="dxa"/>
          </w:tcPr>
          <w:p w14:paraId="0B8BDD0B" w14:textId="77777777" w:rsidR="00245BA3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245BA3" w14:paraId="2B4B349B" w14:textId="77777777">
        <w:tc>
          <w:tcPr>
            <w:tcW w:w="770" w:type="dxa"/>
          </w:tcPr>
          <w:p w14:paraId="4584F924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1956A29D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2BA90DE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F87C2A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6642F85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323E685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F34BA2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4D7268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0CED6B7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B3FD7EC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DB8325C" w14:textId="77777777">
        <w:tc>
          <w:tcPr>
            <w:tcW w:w="770" w:type="dxa"/>
          </w:tcPr>
          <w:p w14:paraId="7F2DD6CD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1C967507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53145F7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F9E39F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4233A6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6849B0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83BF69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6F6FEEA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3423307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5064CAC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86CE506" w14:textId="77777777">
        <w:tc>
          <w:tcPr>
            <w:tcW w:w="770" w:type="dxa"/>
          </w:tcPr>
          <w:p w14:paraId="3E70BF06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065D2D96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3FAA964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E530F6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381FF4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4D2B87C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A05E67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6F66598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484D5F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37119423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AD8C982" w14:textId="77777777">
        <w:tc>
          <w:tcPr>
            <w:tcW w:w="770" w:type="dxa"/>
          </w:tcPr>
          <w:p w14:paraId="449AD6A5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03294C04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6255E149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13B0915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77C40BE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37093BD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784A67D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97FC70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160247E9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708D6140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28168676" w14:textId="77777777">
        <w:tc>
          <w:tcPr>
            <w:tcW w:w="770" w:type="dxa"/>
          </w:tcPr>
          <w:p w14:paraId="69B78AC4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41537BDC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3AC38E0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7B2C539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6E90D3A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45138B7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9D98B0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9B753A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90FF0E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39A78BC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73D168B" w14:textId="77777777">
        <w:tc>
          <w:tcPr>
            <w:tcW w:w="770" w:type="dxa"/>
          </w:tcPr>
          <w:p w14:paraId="03311F42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0E88D7E8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32CFAA3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3C1BCA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A6FF14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387B54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842ADD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1135E9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6F2129D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664DF1A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2B60F078" w14:textId="77777777">
        <w:tc>
          <w:tcPr>
            <w:tcW w:w="770" w:type="dxa"/>
          </w:tcPr>
          <w:p w14:paraId="5D96C223" w14:textId="77777777" w:rsidR="00245BA3" w:rsidRDefault="00000000">
            <w:pPr>
              <w:pStyle w:val="Compact"/>
            </w:pPr>
            <w:r>
              <w:lastRenderedPageBreak/>
              <w:t>d rw- (600)</w:t>
            </w:r>
          </w:p>
        </w:tc>
        <w:tc>
          <w:tcPr>
            <w:tcW w:w="556" w:type="dxa"/>
          </w:tcPr>
          <w:p w14:paraId="7BA2AB47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2A91B89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362F44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6426B4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D1AB66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4D429A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A4F4B0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5EFE377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59A1B31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6D2EC87" w14:textId="77777777">
        <w:tc>
          <w:tcPr>
            <w:tcW w:w="770" w:type="dxa"/>
          </w:tcPr>
          <w:p w14:paraId="40F60762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398601A2" w14:textId="77777777" w:rsidR="00245BA3" w:rsidRDefault="00000000">
            <w:pPr>
              <w:pStyle w:val="Compact"/>
            </w:pPr>
            <w:r>
              <w:t>(000)</w:t>
            </w:r>
          </w:p>
        </w:tc>
        <w:tc>
          <w:tcPr>
            <w:tcW w:w="684" w:type="dxa"/>
          </w:tcPr>
          <w:p w14:paraId="64F9852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5377340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1F1446E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7F14C5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F0A441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37E3708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B602DF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23D0A83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938ADE9" w14:textId="77777777">
        <w:tc>
          <w:tcPr>
            <w:tcW w:w="770" w:type="dxa"/>
          </w:tcPr>
          <w:p w14:paraId="34C8ABA5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116DA00D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35A1D4A9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1C682B3E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634FA6D0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01BF69BC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2748018D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1070572B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40CCC80A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0B23030D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0628DDCD" w14:textId="77777777">
        <w:tc>
          <w:tcPr>
            <w:tcW w:w="770" w:type="dxa"/>
          </w:tcPr>
          <w:p w14:paraId="6E74B994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0F005F3A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1C51DC4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B7D8AE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6A47AA3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A5922E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89D7AA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3C76EDA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3987CDC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29ED0D6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B3F07A8" w14:textId="77777777">
        <w:tc>
          <w:tcPr>
            <w:tcW w:w="770" w:type="dxa"/>
          </w:tcPr>
          <w:p w14:paraId="68D1B4B9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500F0056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6A8CC8F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607ABB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5F5447F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3F5A254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0053E38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2D4BFB9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56FEE7D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C11A04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D23B635" w14:textId="77777777">
        <w:tc>
          <w:tcPr>
            <w:tcW w:w="770" w:type="dxa"/>
          </w:tcPr>
          <w:p w14:paraId="5C158A87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4170365C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08E22EA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825991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56EAC9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01E027A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0F5CE7E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7A38C33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EA6C87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F662846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A61BB6B" w14:textId="77777777">
        <w:tc>
          <w:tcPr>
            <w:tcW w:w="770" w:type="dxa"/>
          </w:tcPr>
          <w:p w14:paraId="3E11F29C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51951EF7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60D1D0D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6C4552D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3A871B2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C29917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1BF5EF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75AA518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2206FCF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01245872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535FC66" w14:textId="77777777">
        <w:tc>
          <w:tcPr>
            <w:tcW w:w="770" w:type="dxa"/>
          </w:tcPr>
          <w:p w14:paraId="425FE5F1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74052D55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05A90D7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176642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5EDD2E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3FC20AB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221097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1875A41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7424586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31611A2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04002DC" w14:textId="77777777">
        <w:tc>
          <w:tcPr>
            <w:tcW w:w="770" w:type="dxa"/>
          </w:tcPr>
          <w:p w14:paraId="3320BCE8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09FBE0D5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1EED08F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67DF7C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9972D1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7A8994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0A0C0F4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BB4022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3C2307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BCADAFE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2C327579" w14:textId="77777777">
        <w:tc>
          <w:tcPr>
            <w:tcW w:w="770" w:type="dxa"/>
          </w:tcPr>
          <w:p w14:paraId="42BAA1CA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0CDDA37E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2DD5DBD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05F6A0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6773346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49AD630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BBCDA1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37074FF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E9385A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6C7A5597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887C83A" w14:textId="77777777">
        <w:tc>
          <w:tcPr>
            <w:tcW w:w="770" w:type="dxa"/>
          </w:tcPr>
          <w:p w14:paraId="26D160ED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49801FE4" w14:textId="77777777" w:rsidR="00245BA3" w:rsidRDefault="00000000">
            <w:pPr>
              <w:pStyle w:val="Compact"/>
            </w:pPr>
            <w:r>
              <w:t>(100)</w:t>
            </w:r>
          </w:p>
        </w:tc>
        <w:tc>
          <w:tcPr>
            <w:tcW w:w="684" w:type="dxa"/>
          </w:tcPr>
          <w:p w14:paraId="535445B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6303802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18584FF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0F0114A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782BEB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2DDB16B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490473E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4AE0436F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B6CF61A" w14:textId="77777777">
        <w:tc>
          <w:tcPr>
            <w:tcW w:w="770" w:type="dxa"/>
          </w:tcPr>
          <w:p w14:paraId="2C1916D0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598CF6D0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0FE56DD2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6FB2C61C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3867228C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67A530CB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474DD714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1040F35C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26C4C2C7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6571022A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4FEE813C" w14:textId="77777777">
        <w:tc>
          <w:tcPr>
            <w:tcW w:w="770" w:type="dxa"/>
          </w:tcPr>
          <w:p w14:paraId="5E2A0C0D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0E1D28F1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0FB84D5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2C7BC76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39D176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C98911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40390D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77D8BF1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512751D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6C7B440C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8712CE4" w14:textId="77777777">
        <w:tc>
          <w:tcPr>
            <w:tcW w:w="770" w:type="dxa"/>
          </w:tcPr>
          <w:p w14:paraId="0BE0C4D3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48EB86F4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0EA5103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D6CC69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10B147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211D57C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7DBD1D6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B1DA88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1BD857B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55AA7C58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8196FBC" w14:textId="77777777">
        <w:tc>
          <w:tcPr>
            <w:tcW w:w="770" w:type="dxa"/>
          </w:tcPr>
          <w:p w14:paraId="78D3D009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70E0E5B9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7ED9DF2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753634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514F2A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FAE230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4681762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6F9F07D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2FBBF9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EF27FB0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A922E62" w14:textId="77777777">
        <w:tc>
          <w:tcPr>
            <w:tcW w:w="770" w:type="dxa"/>
          </w:tcPr>
          <w:p w14:paraId="12E04F40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424CF675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1D97C6C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62B1F68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604B1C9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3C93AEC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08A4184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1A44206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29CDE1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17023404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7D60372" w14:textId="77777777">
        <w:tc>
          <w:tcPr>
            <w:tcW w:w="770" w:type="dxa"/>
          </w:tcPr>
          <w:p w14:paraId="650A3087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52F49D75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0D49795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56C1687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54D1268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6BFAA3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1F2AB8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5ABD52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6C1C207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E164808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95D2D32" w14:textId="77777777">
        <w:tc>
          <w:tcPr>
            <w:tcW w:w="770" w:type="dxa"/>
          </w:tcPr>
          <w:p w14:paraId="384EEA28" w14:textId="77777777" w:rsidR="00245BA3" w:rsidRDefault="00000000">
            <w:pPr>
              <w:pStyle w:val="Compact"/>
            </w:pPr>
            <w:r>
              <w:t xml:space="preserve">d r-x </w:t>
            </w:r>
            <w:r>
              <w:lastRenderedPageBreak/>
              <w:t>(500)</w:t>
            </w:r>
          </w:p>
        </w:tc>
        <w:tc>
          <w:tcPr>
            <w:tcW w:w="556" w:type="dxa"/>
          </w:tcPr>
          <w:p w14:paraId="4679CDC8" w14:textId="77777777" w:rsidR="00245BA3" w:rsidRDefault="00000000">
            <w:pPr>
              <w:pStyle w:val="Compact"/>
            </w:pPr>
            <w:r>
              <w:lastRenderedPageBreak/>
              <w:t>(200</w:t>
            </w:r>
            <w:r>
              <w:lastRenderedPageBreak/>
              <w:t>)</w:t>
            </w:r>
          </w:p>
        </w:tc>
        <w:tc>
          <w:tcPr>
            <w:tcW w:w="684" w:type="dxa"/>
          </w:tcPr>
          <w:p w14:paraId="49D855E9" w14:textId="77777777" w:rsidR="00245BA3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684" w:type="dxa"/>
          </w:tcPr>
          <w:p w14:paraId="0B64A6D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F61156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3A7E794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0FEFAA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70E3719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6088ED1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7FFD7422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16271B9" w14:textId="77777777">
        <w:tc>
          <w:tcPr>
            <w:tcW w:w="770" w:type="dxa"/>
          </w:tcPr>
          <w:p w14:paraId="469B9FEB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5B52E285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15C8F49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595C0A6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3B07676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615F84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3E1FE2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7FDEFF0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8EA442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3E453DD9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49CE3A5" w14:textId="77777777">
        <w:tc>
          <w:tcPr>
            <w:tcW w:w="770" w:type="dxa"/>
          </w:tcPr>
          <w:p w14:paraId="38B1690D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0917DCF6" w14:textId="77777777" w:rsidR="00245BA3" w:rsidRDefault="00000000">
            <w:pPr>
              <w:pStyle w:val="Compact"/>
            </w:pPr>
            <w:r>
              <w:t>(200)</w:t>
            </w:r>
          </w:p>
        </w:tc>
        <w:tc>
          <w:tcPr>
            <w:tcW w:w="684" w:type="dxa"/>
          </w:tcPr>
          <w:p w14:paraId="7384820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3D7C933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6F2894F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02E8E9A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C59998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464417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530462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48000A6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F309B8A" w14:textId="77777777">
        <w:tc>
          <w:tcPr>
            <w:tcW w:w="770" w:type="dxa"/>
          </w:tcPr>
          <w:p w14:paraId="51D607EF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1AFB313F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319CF410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6D4BC9CC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0F899BF6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2D30E1CB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4752EFC7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53C586A0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5BCA8017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02A0D5A4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7D43B157" w14:textId="77777777">
        <w:tc>
          <w:tcPr>
            <w:tcW w:w="770" w:type="dxa"/>
          </w:tcPr>
          <w:p w14:paraId="36CBE85C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479DD921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0D9F9A5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EEFA1F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A245AD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FBDBE1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D32B6A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3D96CC6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5D2CAF8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656067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FB1C49F" w14:textId="77777777">
        <w:tc>
          <w:tcPr>
            <w:tcW w:w="770" w:type="dxa"/>
          </w:tcPr>
          <w:p w14:paraId="28F73ED5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30323E55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128E0B4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E52CEA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9CE90D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04968BF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1E83C40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4003A60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704DC1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07D3D9F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0DAC8DC" w14:textId="77777777">
        <w:tc>
          <w:tcPr>
            <w:tcW w:w="770" w:type="dxa"/>
          </w:tcPr>
          <w:p w14:paraId="01D0C2A9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40C87807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65B18BF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752A6D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68D8785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38CF4A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1925EB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749821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A10180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6777BF3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4F793C9" w14:textId="77777777">
        <w:tc>
          <w:tcPr>
            <w:tcW w:w="770" w:type="dxa"/>
          </w:tcPr>
          <w:p w14:paraId="54586082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5D7B4B18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5DFCB8D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434B601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3DB1A88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639BCF0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6B63683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FA2B45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7FEC5E4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29E9448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F360A49" w14:textId="77777777">
        <w:tc>
          <w:tcPr>
            <w:tcW w:w="770" w:type="dxa"/>
          </w:tcPr>
          <w:p w14:paraId="58ED798F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295D4063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797BDCD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1FD4443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D4A455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1553773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E10896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1B746F9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5CE9C3A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F03C8A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BA1C694" w14:textId="77777777">
        <w:tc>
          <w:tcPr>
            <w:tcW w:w="770" w:type="dxa"/>
          </w:tcPr>
          <w:p w14:paraId="773554E7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54071F92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3053156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7E6909C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EA9E13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763158B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5E26241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7844B4F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7EDF63A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5AFF3504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E386C2D" w14:textId="77777777">
        <w:tc>
          <w:tcPr>
            <w:tcW w:w="770" w:type="dxa"/>
          </w:tcPr>
          <w:p w14:paraId="584BD35C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6FF86814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27BDCA8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70FF2F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9E8B79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FD8B94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847EDD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2A7D563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561130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824FE31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70D736C" w14:textId="77777777">
        <w:tc>
          <w:tcPr>
            <w:tcW w:w="770" w:type="dxa"/>
          </w:tcPr>
          <w:p w14:paraId="359AD40A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0FC5475F" w14:textId="77777777" w:rsidR="00245BA3" w:rsidRDefault="00000000">
            <w:pPr>
              <w:pStyle w:val="Compact"/>
            </w:pPr>
            <w:r>
              <w:t>(300)</w:t>
            </w:r>
          </w:p>
        </w:tc>
        <w:tc>
          <w:tcPr>
            <w:tcW w:w="684" w:type="dxa"/>
          </w:tcPr>
          <w:p w14:paraId="1E4FC2C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74F0402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3FD92B2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09591FB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3B22207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2745756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EB53B3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79ADAE87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08AB091" w14:textId="77777777">
        <w:tc>
          <w:tcPr>
            <w:tcW w:w="770" w:type="dxa"/>
          </w:tcPr>
          <w:p w14:paraId="7A11ABCE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12F8F92C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747BBFDC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4A7C4193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1BEC788D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59D96C06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051201DE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1EDE5367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52326145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71CA7F83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7A1AB5A4" w14:textId="77777777">
        <w:tc>
          <w:tcPr>
            <w:tcW w:w="770" w:type="dxa"/>
          </w:tcPr>
          <w:p w14:paraId="63A45469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324720A8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6DBC8A2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750D9C3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62EC8E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BDE983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5583573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2AB4D68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7696F02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788E736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5BB2D9E" w14:textId="77777777">
        <w:tc>
          <w:tcPr>
            <w:tcW w:w="770" w:type="dxa"/>
          </w:tcPr>
          <w:p w14:paraId="6DB7492A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2B7EC260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38F3A8E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76A473F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E0101A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7AA1FF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44982F1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1D52D38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0D89C3E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792D30EF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6FF1DAF" w14:textId="77777777">
        <w:tc>
          <w:tcPr>
            <w:tcW w:w="770" w:type="dxa"/>
          </w:tcPr>
          <w:p w14:paraId="08D1FCB7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7AD8A4AF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6432D43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0D0451E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9C77B9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4DD13D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04E092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2CC2CB8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805EAA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2607095E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6DD1F9E" w14:textId="77777777">
        <w:tc>
          <w:tcPr>
            <w:tcW w:w="770" w:type="dxa"/>
          </w:tcPr>
          <w:p w14:paraId="3422A7CE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308C4C99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11635D5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2C01226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4290D78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49A92C49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7A14C8F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A6F249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4DAB15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34D2D25E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4645C3D" w14:textId="77777777">
        <w:tc>
          <w:tcPr>
            <w:tcW w:w="770" w:type="dxa"/>
          </w:tcPr>
          <w:p w14:paraId="3C129E1B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31484402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3C65BE2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263D4F5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91A712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6740B9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4CED3D3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452BBB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34F7B5D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E08D872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D2DF0FA" w14:textId="77777777">
        <w:tc>
          <w:tcPr>
            <w:tcW w:w="770" w:type="dxa"/>
          </w:tcPr>
          <w:p w14:paraId="29336D4C" w14:textId="77777777" w:rsidR="00245BA3" w:rsidRDefault="00000000">
            <w:pPr>
              <w:pStyle w:val="Compact"/>
            </w:pPr>
            <w:r>
              <w:lastRenderedPageBreak/>
              <w:t>d r-x (500)</w:t>
            </w:r>
          </w:p>
        </w:tc>
        <w:tc>
          <w:tcPr>
            <w:tcW w:w="556" w:type="dxa"/>
          </w:tcPr>
          <w:p w14:paraId="34F4CDFC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2E8EFA1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E1C168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5698DCE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416096E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3189690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7F8F980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42C7ED8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AF03BAC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C5C5098" w14:textId="77777777">
        <w:tc>
          <w:tcPr>
            <w:tcW w:w="770" w:type="dxa"/>
          </w:tcPr>
          <w:p w14:paraId="26828934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78D65652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51BA7E1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7A847E1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47E61F9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25762D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4D778A4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7E018EA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CCA7EF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F75FC49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B8FF01F" w14:textId="77777777">
        <w:tc>
          <w:tcPr>
            <w:tcW w:w="770" w:type="dxa"/>
          </w:tcPr>
          <w:p w14:paraId="4C8C830D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458C6D87" w14:textId="77777777" w:rsidR="00245BA3" w:rsidRDefault="00000000">
            <w:pPr>
              <w:pStyle w:val="Compact"/>
            </w:pPr>
            <w:r>
              <w:t>(400)</w:t>
            </w:r>
          </w:p>
        </w:tc>
        <w:tc>
          <w:tcPr>
            <w:tcW w:w="684" w:type="dxa"/>
          </w:tcPr>
          <w:p w14:paraId="3752ABC9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79950C6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6609586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0F906B6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327583B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614BFFB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3B9EEF3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5B4B1C77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C6B01A8" w14:textId="77777777">
        <w:tc>
          <w:tcPr>
            <w:tcW w:w="770" w:type="dxa"/>
          </w:tcPr>
          <w:p w14:paraId="0BFBCEE0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563C135B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59BF7BCC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21FD36F9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0A32BD96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579FCFC6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28F2C62F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04A9B818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7E081AFA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17FFD3BF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3DD1FA54" w14:textId="77777777">
        <w:tc>
          <w:tcPr>
            <w:tcW w:w="770" w:type="dxa"/>
          </w:tcPr>
          <w:p w14:paraId="402B5782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59C8E905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0BA05A0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21A9B58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6A4C0E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9880EE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73B01F8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6B6BB6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B3F9F1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2C795FF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B1152AF" w14:textId="77777777">
        <w:tc>
          <w:tcPr>
            <w:tcW w:w="770" w:type="dxa"/>
          </w:tcPr>
          <w:p w14:paraId="3B7D462E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4FFA1F23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4989660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71C962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5EB92E0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0128D1C4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1603F74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3132965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7CBF7A3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58C14F70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42AD537" w14:textId="77777777">
        <w:tc>
          <w:tcPr>
            <w:tcW w:w="770" w:type="dxa"/>
          </w:tcPr>
          <w:p w14:paraId="329DB2A1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66DAA706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6D46778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3647AE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0CB589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14136C6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4833994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7E8CB5B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7723F90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3A149F2A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87A23D3" w14:textId="77777777">
        <w:tc>
          <w:tcPr>
            <w:tcW w:w="770" w:type="dxa"/>
          </w:tcPr>
          <w:p w14:paraId="3A427958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2336010F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69D358F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6C09D91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50DB53B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0927DBE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592C759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19A772E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7EED97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311A4948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B339250" w14:textId="77777777">
        <w:tc>
          <w:tcPr>
            <w:tcW w:w="770" w:type="dxa"/>
          </w:tcPr>
          <w:p w14:paraId="60BD393B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564975A2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5B32A29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094536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551248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4F36E7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9E29FA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3612C4B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0912A46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2B392B01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C5F392F" w14:textId="77777777">
        <w:tc>
          <w:tcPr>
            <w:tcW w:w="770" w:type="dxa"/>
          </w:tcPr>
          <w:p w14:paraId="1480F5CF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3262CB82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132614B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6F680A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9B3943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694AB9C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72C519E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E7F5EE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47688F5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15105F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43877D56" w14:textId="77777777">
        <w:tc>
          <w:tcPr>
            <w:tcW w:w="770" w:type="dxa"/>
          </w:tcPr>
          <w:p w14:paraId="1C21B976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54D4A13C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7C3A4B9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371F28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5724B2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CBA321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7E219B0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6A44B46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68CAC0F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55AB2B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74774B5" w14:textId="77777777">
        <w:tc>
          <w:tcPr>
            <w:tcW w:w="770" w:type="dxa"/>
          </w:tcPr>
          <w:p w14:paraId="3FE01812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13083D7D" w14:textId="77777777" w:rsidR="00245BA3" w:rsidRDefault="00000000">
            <w:pPr>
              <w:pStyle w:val="Compact"/>
            </w:pPr>
            <w:r>
              <w:t>(500)</w:t>
            </w:r>
          </w:p>
        </w:tc>
        <w:tc>
          <w:tcPr>
            <w:tcW w:w="684" w:type="dxa"/>
          </w:tcPr>
          <w:p w14:paraId="3E2B9AC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29DECC1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634886D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069C2F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2468736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62077A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369B532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7FD2DBCE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BCD29A0" w14:textId="77777777">
        <w:tc>
          <w:tcPr>
            <w:tcW w:w="770" w:type="dxa"/>
          </w:tcPr>
          <w:p w14:paraId="6B551BCB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3B1824FF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285013FE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231BCA72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7C3242B7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2F365560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5276171F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1761D289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1ED6962E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294C3655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3D129CE4" w14:textId="77777777">
        <w:tc>
          <w:tcPr>
            <w:tcW w:w="770" w:type="dxa"/>
          </w:tcPr>
          <w:p w14:paraId="38C2DBA8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267191AD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6DEE64E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6DA2B21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596D5A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690260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73101F7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4C938C7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53809DA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082CE324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308936A" w14:textId="77777777">
        <w:tc>
          <w:tcPr>
            <w:tcW w:w="770" w:type="dxa"/>
          </w:tcPr>
          <w:p w14:paraId="0E19B53E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0B4AB9E8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4CCABD7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18D3635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0095A8D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087A089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4CA9025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ACCB03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99225D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26C1C753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2630E65" w14:textId="77777777">
        <w:tc>
          <w:tcPr>
            <w:tcW w:w="770" w:type="dxa"/>
          </w:tcPr>
          <w:p w14:paraId="2B0C48AA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114C5EAD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39D8E02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501CE33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7F453F5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1E9B092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CBBDBD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0DED8E7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6D7E358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DD869E4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785C6914" w14:textId="77777777">
        <w:tc>
          <w:tcPr>
            <w:tcW w:w="770" w:type="dxa"/>
          </w:tcPr>
          <w:p w14:paraId="7D2C05DD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1CE9F2F0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56199A3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2F3DC5D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6FDC644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74FF21E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7AC554F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7F58854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01FDEC0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0553BBE8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FB50A42" w14:textId="77777777">
        <w:tc>
          <w:tcPr>
            <w:tcW w:w="770" w:type="dxa"/>
          </w:tcPr>
          <w:p w14:paraId="0C382523" w14:textId="77777777" w:rsidR="00245BA3" w:rsidRDefault="00000000">
            <w:pPr>
              <w:pStyle w:val="Compact"/>
            </w:pPr>
            <w:r>
              <w:t xml:space="preserve">d r– </w:t>
            </w:r>
            <w:r>
              <w:lastRenderedPageBreak/>
              <w:t>(400)</w:t>
            </w:r>
          </w:p>
        </w:tc>
        <w:tc>
          <w:tcPr>
            <w:tcW w:w="556" w:type="dxa"/>
          </w:tcPr>
          <w:p w14:paraId="60F5643D" w14:textId="77777777" w:rsidR="00245BA3" w:rsidRDefault="00000000">
            <w:pPr>
              <w:pStyle w:val="Compact"/>
            </w:pPr>
            <w:r>
              <w:lastRenderedPageBreak/>
              <w:t>(600</w:t>
            </w:r>
            <w:r>
              <w:lastRenderedPageBreak/>
              <w:t>)</w:t>
            </w:r>
          </w:p>
        </w:tc>
        <w:tc>
          <w:tcPr>
            <w:tcW w:w="684" w:type="dxa"/>
          </w:tcPr>
          <w:p w14:paraId="41135EAA" w14:textId="77777777" w:rsidR="00245BA3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684" w:type="dxa"/>
          </w:tcPr>
          <w:p w14:paraId="1F2365D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C05D66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6FEC7D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7466E0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53F90A3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408E45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342D0F69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BD3273E" w14:textId="77777777">
        <w:tc>
          <w:tcPr>
            <w:tcW w:w="770" w:type="dxa"/>
          </w:tcPr>
          <w:p w14:paraId="1F575B06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754BAEDF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73809BF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27EC55C8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30A3A7A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1163B53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392CE3D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A2E750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334D061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2CEF1A5D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60428421" w14:textId="77777777">
        <w:tc>
          <w:tcPr>
            <w:tcW w:w="770" w:type="dxa"/>
          </w:tcPr>
          <w:p w14:paraId="1E955DFA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6342FB63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1BB2EE5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A6D5BB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06531FD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153B5F99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1CF3C4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26479B5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41F8A5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690AD962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B64A378" w14:textId="77777777">
        <w:tc>
          <w:tcPr>
            <w:tcW w:w="770" w:type="dxa"/>
          </w:tcPr>
          <w:p w14:paraId="72D3C5AB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41532F9A" w14:textId="77777777" w:rsidR="00245BA3" w:rsidRDefault="00000000">
            <w:pPr>
              <w:pStyle w:val="Compact"/>
            </w:pPr>
            <w:r>
              <w:t>(600)</w:t>
            </w:r>
          </w:p>
        </w:tc>
        <w:tc>
          <w:tcPr>
            <w:tcW w:w="684" w:type="dxa"/>
          </w:tcPr>
          <w:p w14:paraId="2F55F1C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0F2A0A8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5AE3D58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71849EF8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07D39000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A4805D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8162CD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25C3962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0F79F063" w14:textId="77777777">
        <w:tc>
          <w:tcPr>
            <w:tcW w:w="770" w:type="dxa"/>
          </w:tcPr>
          <w:p w14:paraId="3EE0271C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384921F5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68A8841A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23E0B9F4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7F4A9DAE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6C900675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6C54A638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0679ABF5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04C681FE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4E75924A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  <w:tr w:rsidR="00245BA3" w14:paraId="2052A576" w14:textId="77777777">
        <w:tc>
          <w:tcPr>
            <w:tcW w:w="770" w:type="dxa"/>
          </w:tcPr>
          <w:p w14:paraId="5407AEBA" w14:textId="77777777" w:rsidR="00245BA3" w:rsidRDefault="00000000">
            <w:pPr>
              <w:pStyle w:val="Compact"/>
            </w:pPr>
            <w:r>
              <w:t>d (000)</w:t>
            </w:r>
          </w:p>
        </w:tc>
        <w:tc>
          <w:tcPr>
            <w:tcW w:w="556" w:type="dxa"/>
          </w:tcPr>
          <w:p w14:paraId="45C6E837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7AC76D3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FB655D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2106DD4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1F631ED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38A4081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07D6FAE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5D6336C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23903C6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1B663EF" w14:textId="77777777">
        <w:tc>
          <w:tcPr>
            <w:tcW w:w="770" w:type="dxa"/>
          </w:tcPr>
          <w:p w14:paraId="1DA2743D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556" w:type="dxa"/>
          </w:tcPr>
          <w:p w14:paraId="7C520FDD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73378AF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4DB255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5634149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2707594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5FF89989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F27051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76FA576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7CF72E41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5F3E054D" w14:textId="77777777">
        <w:tc>
          <w:tcPr>
            <w:tcW w:w="770" w:type="dxa"/>
          </w:tcPr>
          <w:p w14:paraId="3D248617" w14:textId="77777777" w:rsidR="00245BA3" w:rsidRDefault="00000000">
            <w:pPr>
              <w:pStyle w:val="Compact"/>
            </w:pPr>
            <w:r>
              <w:t>d -w- (200)</w:t>
            </w:r>
          </w:p>
        </w:tc>
        <w:tc>
          <w:tcPr>
            <w:tcW w:w="556" w:type="dxa"/>
          </w:tcPr>
          <w:p w14:paraId="3D38F806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4D8FC59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1F9BE94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3B5218B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578A49D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6F3EB901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544C52A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0F0B8ABE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8D645BB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36B35245" w14:textId="77777777">
        <w:tc>
          <w:tcPr>
            <w:tcW w:w="770" w:type="dxa"/>
          </w:tcPr>
          <w:p w14:paraId="695E4A2A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556" w:type="dxa"/>
          </w:tcPr>
          <w:p w14:paraId="61501C60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595D7706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71AC0D73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708CE0A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679415E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37191CA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96D156C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41" w:type="dxa"/>
          </w:tcPr>
          <w:p w14:paraId="48DBB982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306891EF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3509E15" w14:textId="77777777">
        <w:tc>
          <w:tcPr>
            <w:tcW w:w="770" w:type="dxa"/>
          </w:tcPr>
          <w:p w14:paraId="1867EFBE" w14:textId="77777777" w:rsidR="00245BA3" w:rsidRDefault="00000000">
            <w:pPr>
              <w:pStyle w:val="Compact"/>
            </w:pPr>
            <w:r>
              <w:t>d r– (400)</w:t>
            </w:r>
          </w:p>
        </w:tc>
        <w:tc>
          <w:tcPr>
            <w:tcW w:w="556" w:type="dxa"/>
          </w:tcPr>
          <w:p w14:paraId="66651B38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4FD23352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4E07B3EB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88E242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200CACBA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214B31E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5CC5B4E5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27B9907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14E79520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220441D2" w14:textId="77777777">
        <w:tc>
          <w:tcPr>
            <w:tcW w:w="770" w:type="dxa"/>
          </w:tcPr>
          <w:p w14:paraId="16CD3A9D" w14:textId="77777777" w:rsidR="00245BA3" w:rsidRDefault="00000000">
            <w:pPr>
              <w:pStyle w:val="Compact"/>
            </w:pPr>
            <w:r>
              <w:t>d r-x (500)</w:t>
            </w:r>
          </w:p>
        </w:tc>
        <w:tc>
          <w:tcPr>
            <w:tcW w:w="556" w:type="dxa"/>
          </w:tcPr>
          <w:p w14:paraId="5A4E483D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083636A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22DAC2F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3D76369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7B19869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1D4E189E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5813284F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71FE4067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41F9AA3A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6EAA926" w14:textId="77777777">
        <w:tc>
          <w:tcPr>
            <w:tcW w:w="770" w:type="dxa"/>
          </w:tcPr>
          <w:p w14:paraId="185DEB76" w14:textId="77777777" w:rsidR="00245BA3" w:rsidRDefault="00000000">
            <w:pPr>
              <w:pStyle w:val="Compact"/>
            </w:pPr>
            <w:r>
              <w:t>d rw- (600)</w:t>
            </w:r>
          </w:p>
        </w:tc>
        <w:tc>
          <w:tcPr>
            <w:tcW w:w="556" w:type="dxa"/>
          </w:tcPr>
          <w:p w14:paraId="661EBCFF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44456624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84" w:type="dxa"/>
          </w:tcPr>
          <w:p w14:paraId="356C554F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642" w:type="dxa"/>
          </w:tcPr>
          <w:p w14:paraId="18119690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599" w:type="dxa"/>
          </w:tcPr>
          <w:p w14:paraId="75C9C423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770" w:type="dxa"/>
          </w:tcPr>
          <w:p w14:paraId="58766AE6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1284" w:type="dxa"/>
          </w:tcPr>
          <w:p w14:paraId="51EFE0E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7A930415" w14:textId="77777777" w:rsidR="00245BA3" w:rsidRDefault="00000000">
            <w:pPr>
              <w:pStyle w:val="Compact"/>
            </w:pPr>
            <w:r>
              <w:t>-</w:t>
            </w:r>
          </w:p>
        </w:tc>
        <w:tc>
          <w:tcPr>
            <w:tcW w:w="984" w:type="dxa"/>
          </w:tcPr>
          <w:p w14:paraId="75108C7E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2815704B" w14:textId="77777777">
        <w:tc>
          <w:tcPr>
            <w:tcW w:w="770" w:type="dxa"/>
          </w:tcPr>
          <w:p w14:paraId="4367D585" w14:textId="77777777" w:rsidR="00245BA3" w:rsidRDefault="00000000">
            <w:pPr>
              <w:pStyle w:val="Compact"/>
            </w:pPr>
            <w:r>
              <w:t>d rwx (700)</w:t>
            </w:r>
          </w:p>
        </w:tc>
        <w:tc>
          <w:tcPr>
            <w:tcW w:w="556" w:type="dxa"/>
          </w:tcPr>
          <w:p w14:paraId="01772A6F" w14:textId="77777777" w:rsidR="00245BA3" w:rsidRDefault="00000000">
            <w:pPr>
              <w:pStyle w:val="Compact"/>
            </w:pPr>
            <w:r>
              <w:t>(700)</w:t>
            </w:r>
          </w:p>
        </w:tc>
        <w:tc>
          <w:tcPr>
            <w:tcW w:w="684" w:type="dxa"/>
          </w:tcPr>
          <w:p w14:paraId="53A39301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84" w:type="dxa"/>
          </w:tcPr>
          <w:p w14:paraId="454B6D6C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642" w:type="dxa"/>
          </w:tcPr>
          <w:p w14:paraId="79B1A84A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599" w:type="dxa"/>
          </w:tcPr>
          <w:p w14:paraId="2F9219D7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770" w:type="dxa"/>
          </w:tcPr>
          <w:p w14:paraId="12F629C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1284" w:type="dxa"/>
          </w:tcPr>
          <w:p w14:paraId="08AE1EAD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41" w:type="dxa"/>
          </w:tcPr>
          <w:p w14:paraId="1ADB82BB" w14:textId="77777777" w:rsidR="00245BA3" w:rsidRDefault="00000000">
            <w:pPr>
              <w:pStyle w:val="Compact"/>
            </w:pPr>
            <w:r>
              <w:t>+</w:t>
            </w:r>
          </w:p>
        </w:tc>
        <w:tc>
          <w:tcPr>
            <w:tcW w:w="984" w:type="dxa"/>
          </w:tcPr>
          <w:p w14:paraId="7232F607" w14:textId="77777777" w:rsidR="00245BA3" w:rsidRDefault="00000000">
            <w:pPr>
              <w:pStyle w:val="Compact"/>
            </w:pPr>
            <w:r>
              <w:t>-</w:t>
            </w:r>
          </w:p>
        </w:tc>
      </w:tr>
      <w:tr w:rsidR="00245BA3" w14:paraId="1B51D4E0" w14:textId="77777777">
        <w:tc>
          <w:tcPr>
            <w:tcW w:w="770" w:type="dxa"/>
          </w:tcPr>
          <w:p w14:paraId="5981A990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556" w:type="dxa"/>
          </w:tcPr>
          <w:p w14:paraId="5E52DB9E" w14:textId="77777777" w:rsidR="00245BA3" w:rsidRDefault="00000000">
            <w:pPr>
              <w:pStyle w:val="Compact"/>
            </w:pPr>
            <w:r>
              <w:t>————-</w:t>
            </w:r>
          </w:p>
        </w:tc>
        <w:tc>
          <w:tcPr>
            <w:tcW w:w="684" w:type="dxa"/>
          </w:tcPr>
          <w:p w14:paraId="2BC0223A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84" w:type="dxa"/>
          </w:tcPr>
          <w:p w14:paraId="04EDDF25" w14:textId="77777777" w:rsidR="00245BA3" w:rsidRDefault="00000000">
            <w:pPr>
              <w:pStyle w:val="Compact"/>
            </w:pPr>
            <w:r>
              <w:t>—————-</w:t>
            </w:r>
          </w:p>
        </w:tc>
        <w:tc>
          <w:tcPr>
            <w:tcW w:w="642" w:type="dxa"/>
          </w:tcPr>
          <w:p w14:paraId="34963A47" w14:textId="77777777" w:rsidR="00245BA3" w:rsidRDefault="00000000">
            <w:pPr>
              <w:pStyle w:val="Compact"/>
            </w:pPr>
            <w:r>
              <w:t>—————</w:t>
            </w:r>
          </w:p>
        </w:tc>
        <w:tc>
          <w:tcPr>
            <w:tcW w:w="599" w:type="dxa"/>
          </w:tcPr>
          <w:p w14:paraId="0246733D" w14:textId="77777777" w:rsidR="00245BA3" w:rsidRDefault="00000000">
            <w:pPr>
              <w:pStyle w:val="Compact"/>
            </w:pPr>
            <w:r>
              <w:t>————–</w:t>
            </w:r>
          </w:p>
        </w:tc>
        <w:tc>
          <w:tcPr>
            <w:tcW w:w="770" w:type="dxa"/>
          </w:tcPr>
          <w:p w14:paraId="63BF9C89" w14:textId="77777777" w:rsidR="00245BA3" w:rsidRDefault="00000000">
            <w:pPr>
              <w:pStyle w:val="Compact"/>
            </w:pPr>
            <w:r>
              <w:t>——————</w:t>
            </w:r>
          </w:p>
        </w:tc>
        <w:tc>
          <w:tcPr>
            <w:tcW w:w="1284" w:type="dxa"/>
          </w:tcPr>
          <w:p w14:paraId="48E52883" w14:textId="77777777" w:rsidR="00245BA3" w:rsidRDefault="00000000">
            <w:pPr>
              <w:pStyle w:val="Compact"/>
            </w:pPr>
            <w:r>
              <w:t>——————————</w:t>
            </w:r>
          </w:p>
        </w:tc>
        <w:tc>
          <w:tcPr>
            <w:tcW w:w="941" w:type="dxa"/>
          </w:tcPr>
          <w:p w14:paraId="1A4FF3EC" w14:textId="77777777" w:rsidR="00245BA3" w:rsidRDefault="00000000">
            <w:pPr>
              <w:pStyle w:val="Compact"/>
            </w:pPr>
            <w:r>
              <w:t>———————-</w:t>
            </w:r>
          </w:p>
        </w:tc>
        <w:tc>
          <w:tcPr>
            <w:tcW w:w="984" w:type="dxa"/>
          </w:tcPr>
          <w:p w14:paraId="084D5F68" w14:textId="77777777" w:rsidR="00245BA3" w:rsidRDefault="00000000">
            <w:pPr>
              <w:pStyle w:val="Compact"/>
            </w:pPr>
            <w:r>
              <w:t>———————–</w:t>
            </w:r>
          </w:p>
        </w:tc>
      </w:tr>
    </w:tbl>
    <w:p w14:paraId="2D6062C7" w14:textId="77777777" w:rsidR="00245BA3" w:rsidRDefault="00000000">
      <w:pPr>
        <w:pStyle w:val="a0"/>
      </w:pPr>
      <w:r>
        <w:t>Сравнивая полученную таблицу с таблицей из прошлой лабораторной работы, приходим к выводу, что изменился только последний столбец, позволяющий изменять атрибуты у файла: теперь это сделать невозможно, т.к. у владельца файла и директории нет на это прав (во всех случаях в первой позиции стоят 0). 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</w:p>
    <w:p w14:paraId="65BA381E" w14:textId="77777777" w:rsidR="00245BA3" w:rsidRDefault="00000000">
      <w:pPr>
        <w:pStyle w:val="a0"/>
      </w:pPr>
      <w:r>
        <w:lastRenderedPageBreak/>
        <w:t>Заполним таблицу «Минимально необходимые права для выполнения операций внутри директории»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29"/>
        <w:gridCol w:w="3892"/>
        <w:gridCol w:w="3184"/>
      </w:tblGrid>
      <w:tr w:rsidR="00245BA3" w14:paraId="4D61EC74" w14:textId="77777777" w:rsidTr="00245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3407D035" w14:textId="77777777" w:rsidR="00245BA3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14:paraId="2ACB5E04" w14:textId="77777777" w:rsidR="00245BA3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2545" w:type="dxa"/>
          </w:tcPr>
          <w:p w14:paraId="56E29459" w14:textId="77777777" w:rsidR="00245BA3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245BA3" w14:paraId="4753B39D" w14:textId="77777777">
        <w:tc>
          <w:tcPr>
            <w:tcW w:w="2262" w:type="dxa"/>
          </w:tcPr>
          <w:p w14:paraId="40B8FAFA" w14:textId="77777777" w:rsidR="00245BA3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14:paraId="138124AF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2545" w:type="dxa"/>
          </w:tcPr>
          <w:p w14:paraId="5C691B93" w14:textId="77777777" w:rsidR="00245BA3" w:rsidRDefault="00000000">
            <w:pPr>
              <w:pStyle w:val="Compact"/>
            </w:pPr>
            <w:r>
              <w:t>(000)</w:t>
            </w:r>
          </w:p>
        </w:tc>
      </w:tr>
      <w:tr w:rsidR="00245BA3" w14:paraId="289BBEAA" w14:textId="77777777">
        <w:tc>
          <w:tcPr>
            <w:tcW w:w="2262" w:type="dxa"/>
          </w:tcPr>
          <w:p w14:paraId="711E665F" w14:textId="77777777" w:rsidR="00245BA3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14:paraId="364A50A2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2545" w:type="dxa"/>
          </w:tcPr>
          <w:p w14:paraId="5C043616" w14:textId="77777777" w:rsidR="00245BA3" w:rsidRDefault="00000000">
            <w:pPr>
              <w:pStyle w:val="Compact"/>
            </w:pPr>
            <w:r>
              <w:t>(000)</w:t>
            </w:r>
          </w:p>
        </w:tc>
      </w:tr>
      <w:tr w:rsidR="00245BA3" w14:paraId="070FD623" w14:textId="77777777">
        <w:tc>
          <w:tcPr>
            <w:tcW w:w="2262" w:type="dxa"/>
          </w:tcPr>
          <w:p w14:paraId="79EE3CF9" w14:textId="77777777" w:rsidR="00245BA3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14:paraId="43A605A8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2545" w:type="dxa"/>
          </w:tcPr>
          <w:p w14:paraId="5333D8C5" w14:textId="77777777" w:rsidR="00245BA3" w:rsidRDefault="00000000">
            <w:pPr>
              <w:pStyle w:val="Compact"/>
            </w:pPr>
            <w:r>
              <w:t>(400)</w:t>
            </w:r>
          </w:p>
        </w:tc>
      </w:tr>
      <w:tr w:rsidR="00245BA3" w14:paraId="343FB568" w14:textId="77777777">
        <w:tc>
          <w:tcPr>
            <w:tcW w:w="2262" w:type="dxa"/>
          </w:tcPr>
          <w:p w14:paraId="0596A4A8" w14:textId="77777777" w:rsidR="00245BA3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14:paraId="7F376D63" w14:textId="77777777" w:rsidR="00245BA3" w:rsidRDefault="00000000">
            <w:pPr>
              <w:pStyle w:val="Compact"/>
            </w:pPr>
            <w:r>
              <w:t>d –x (100)</w:t>
            </w:r>
          </w:p>
        </w:tc>
        <w:tc>
          <w:tcPr>
            <w:tcW w:w="2545" w:type="dxa"/>
          </w:tcPr>
          <w:p w14:paraId="0C6C5D30" w14:textId="77777777" w:rsidR="00245BA3" w:rsidRDefault="00000000">
            <w:pPr>
              <w:pStyle w:val="Compact"/>
            </w:pPr>
            <w:r>
              <w:t>(200)</w:t>
            </w:r>
          </w:p>
        </w:tc>
      </w:tr>
      <w:tr w:rsidR="00245BA3" w14:paraId="205E91A4" w14:textId="77777777">
        <w:tc>
          <w:tcPr>
            <w:tcW w:w="2262" w:type="dxa"/>
          </w:tcPr>
          <w:p w14:paraId="0B1F2EC0" w14:textId="77777777" w:rsidR="00245BA3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14:paraId="465138AB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2545" w:type="dxa"/>
          </w:tcPr>
          <w:p w14:paraId="34F7C573" w14:textId="77777777" w:rsidR="00245BA3" w:rsidRDefault="00000000">
            <w:pPr>
              <w:pStyle w:val="Compact"/>
            </w:pPr>
            <w:r>
              <w:t>(000)</w:t>
            </w:r>
          </w:p>
        </w:tc>
      </w:tr>
      <w:tr w:rsidR="00245BA3" w14:paraId="5578585F" w14:textId="77777777">
        <w:tc>
          <w:tcPr>
            <w:tcW w:w="2262" w:type="dxa"/>
          </w:tcPr>
          <w:p w14:paraId="6705F148" w14:textId="77777777" w:rsidR="00245BA3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14:paraId="6A06338A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2545" w:type="dxa"/>
          </w:tcPr>
          <w:p w14:paraId="0AF433EA" w14:textId="77777777" w:rsidR="00245BA3" w:rsidRDefault="00000000">
            <w:pPr>
              <w:pStyle w:val="Compact"/>
            </w:pPr>
            <w:r>
              <w:t>(000)</w:t>
            </w:r>
          </w:p>
        </w:tc>
      </w:tr>
      <w:tr w:rsidR="00245BA3" w14:paraId="0F798667" w14:textId="77777777">
        <w:tc>
          <w:tcPr>
            <w:tcW w:w="2262" w:type="dxa"/>
          </w:tcPr>
          <w:p w14:paraId="04E30F7B" w14:textId="77777777" w:rsidR="00245BA3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14:paraId="15D5826E" w14:textId="77777777" w:rsidR="00245BA3" w:rsidRDefault="00000000">
            <w:pPr>
              <w:pStyle w:val="Compact"/>
            </w:pPr>
            <w:r>
              <w:t>d -wx (300)</w:t>
            </w:r>
          </w:p>
        </w:tc>
        <w:tc>
          <w:tcPr>
            <w:tcW w:w="2545" w:type="dxa"/>
          </w:tcPr>
          <w:p w14:paraId="3AF977E6" w14:textId="77777777" w:rsidR="00245BA3" w:rsidRDefault="00000000">
            <w:pPr>
              <w:pStyle w:val="Compact"/>
            </w:pPr>
            <w:r>
              <w:t>(000)</w:t>
            </w:r>
          </w:p>
        </w:tc>
      </w:tr>
    </w:tbl>
    <w:p w14:paraId="4425DAB6" w14:textId="77777777" w:rsidR="00245BA3" w:rsidRDefault="00000000">
      <w:pPr>
        <w:pStyle w:val="1"/>
      </w:pPr>
      <w:bookmarkStart w:id="11" w:name="_Toc177754164"/>
      <w:bookmarkStart w:id="12" w:name="выводы"/>
      <w:bookmarkEnd w:id="3"/>
      <w:r>
        <w:t>Выводы</w:t>
      </w:r>
      <w:bookmarkEnd w:id="11"/>
    </w:p>
    <w:p w14:paraId="7B4441EB" w14:textId="77777777" w:rsidR="00245BA3" w:rsidRDefault="00000000">
      <w:pPr>
        <w:pStyle w:val="FirstParagraph"/>
      </w:pPr>
      <w:r>
        <w:t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p w14:paraId="04A1D15B" w14:textId="77777777" w:rsidR="00245BA3" w:rsidRDefault="00000000">
      <w:pPr>
        <w:pStyle w:val="1"/>
      </w:pPr>
      <w:bookmarkStart w:id="13" w:name="_Toc177754165"/>
      <w:bookmarkStart w:id="14" w:name="список-литературы"/>
      <w:bookmarkEnd w:id="12"/>
      <w:r>
        <w:t>Список литературы</w:t>
      </w:r>
      <w:bookmarkEnd w:id="13"/>
    </w:p>
    <w:p w14:paraId="4EE942A2" w14:textId="77777777" w:rsidR="00245BA3" w:rsidRDefault="00000000">
      <w:pPr>
        <w:pStyle w:val="Compact"/>
        <w:numPr>
          <w:ilvl w:val="0"/>
          <w:numId w:val="2"/>
        </w:numPr>
      </w:pPr>
      <w:r>
        <w:t>Права доступа к файлам в Linux [Электронный ресурс]. 2019. URL: https://losst.ru/prava-dostupa-k-fajlam-v-linux.</w:t>
      </w:r>
      <w:bookmarkEnd w:id="14"/>
    </w:p>
    <w:sectPr w:rsidR="00245BA3" w:rsidSect="0074534C">
      <w:footerReference w:type="default" r:id="rId14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C853A" w14:textId="77777777" w:rsidR="006C5F4D" w:rsidRDefault="006C5F4D" w:rsidP="0074534C">
      <w:pPr>
        <w:spacing w:after="0"/>
      </w:pPr>
      <w:r>
        <w:separator/>
      </w:r>
    </w:p>
  </w:endnote>
  <w:endnote w:type="continuationSeparator" w:id="0">
    <w:p w14:paraId="5A2642FB" w14:textId="77777777" w:rsidR="006C5F4D" w:rsidRDefault="006C5F4D" w:rsidP="00745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8786705"/>
      <w:docPartObj>
        <w:docPartGallery w:val="Page Numbers (Bottom of Page)"/>
        <w:docPartUnique/>
      </w:docPartObj>
    </w:sdtPr>
    <w:sdtContent>
      <w:p w14:paraId="77BBCBA4" w14:textId="33499A45" w:rsidR="0074534C" w:rsidRDefault="0074534C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C167A25" w14:textId="77777777" w:rsidR="0074534C" w:rsidRDefault="0074534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92A28" w14:textId="77777777" w:rsidR="006C5F4D" w:rsidRDefault="006C5F4D" w:rsidP="0074534C">
      <w:pPr>
        <w:spacing w:after="0"/>
      </w:pPr>
      <w:r>
        <w:separator/>
      </w:r>
    </w:p>
  </w:footnote>
  <w:footnote w:type="continuationSeparator" w:id="0">
    <w:p w14:paraId="5757E19B" w14:textId="77777777" w:rsidR="006C5F4D" w:rsidRDefault="006C5F4D" w:rsidP="007453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22FE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06BB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1992529">
    <w:abstractNumId w:val="0"/>
  </w:num>
  <w:num w:numId="2" w16cid:durableId="6152105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BA3"/>
    <w:rsid w:val="00245BA3"/>
    <w:rsid w:val="003B44AA"/>
    <w:rsid w:val="006C5F4D"/>
    <w:rsid w:val="0074534C"/>
    <w:rsid w:val="00745592"/>
    <w:rsid w:val="008F2DD0"/>
    <w:rsid w:val="0093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C0C1C0"/>
  <w15:docId w15:val="{1D3A1851-65E2-41A7-A8F8-EDD03AFF6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932619"/>
    <w:pPr>
      <w:spacing w:after="100"/>
    </w:pPr>
  </w:style>
  <w:style w:type="paragraph" w:styleId="af1">
    <w:name w:val="header"/>
    <w:basedOn w:val="a"/>
    <w:link w:val="af2"/>
    <w:rsid w:val="0074534C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74534C"/>
  </w:style>
  <w:style w:type="paragraph" w:styleId="af3">
    <w:name w:val="footer"/>
    <w:basedOn w:val="a"/>
    <w:link w:val="af4"/>
    <w:uiPriority w:val="99"/>
    <w:rsid w:val="0074534C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74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1103</Words>
  <Characters>6293</Characters>
  <Application>Microsoft Office Word</Application>
  <DocSecurity>0</DocSecurity>
  <Lines>52</Lines>
  <Paragraphs>14</Paragraphs>
  <ScaleCrop>false</ScaleCrop>
  <Company/>
  <LinksUpToDate>false</LinksUpToDate>
  <CharactersWithSpaces>7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ианова Марина Георгиевна</dc:creator>
  <cp:keywords/>
  <cp:lastModifiedBy>Андрианова Марина Георгиевна</cp:lastModifiedBy>
  <cp:revision>5</cp:revision>
  <dcterms:created xsi:type="dcterms:W3CDTF">2024-09-20T09:03:00Z</dcterms:created>
  <dcterms:modified xsi:type="dcterms:W3CDTF">2024-09-20T1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